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entelstinklelis"/>
        <w:tblpPr w:leftFromText="180" w:rightFromText="180" w:horzAnchor="margin" w:tblpY="-495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B12AA0" w:rsidRPr="00B12AA0" w14:paraId="788BC09E" w14:textId="77777777" w:rsidTr="00D40F48">
        <w:tc>
          <w:tcPr>
            <w:tcW w:w="9854" w:type="dxa"/>
          </w:tcPr>
          <w:p w14:paraId="5A408719" w14:textId="7C75FA2D" w:rsidR="00B12AA0" w:rsidRPr="00B12AA0" w:rsidRDefault="00B12AA0" w:rsidP="00D40F48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14:paraId="0327C949" w14:textId="1DD8AE7E" w:rsidR="001E26F0" w:rsidRDefault="00C21DC4" w:rsidP="001E26F0">
      <w:pPr>
        <w:spacing w:after="0"/>
        <w:jc w:val="center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(</w:t>
      </w:r>
      <w:r w:rsidR="001E26F0">
        <w:rPr>
          <w:rFonts w:ascii="Times New Roman" w:hAnsi="Times New Roman" w:cs="Times New Roman"/>
          <w:sz w:val="20"/>
          <w:szCs w:val="24"/>
        </w:rPr>
        <w:t>Tėvo (globėjo) vardas, pavardė</w:t>
      </w:r>
      <w:r>
        <w:rPr>
          <w:rFonts w:ascii="Times New Roman" w:hAnsi="Times New Roman" w:cs="Times New Roman"/>
          <w:sz w:val="20"/>
          <w:szCs w:val="24"/>
        </w:rPr>
        <w:t>)</w:t>
      </w:r>
    </w:p>
    <w:p w14:paraId="35EBF8A0" w14:textId="77777777" w:rsidR="00D40F48" w:rsidRDefault="00D40F48" w:rsidP="001E26F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Lentelstinklelis"/>
        <w:tblpPr w:leftFromText="180" w:rightFromText="180" w:horzAnchor="margin" w:tblpY="-495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40F48" w:rsidRPr="00B12AA0" w14:paraId="003D5FF8" w14:textId="77777777" w:rsidTr="00D40F48">
        <w:tc>
          <w:tcPr>
            <w:tcW w:w="9854" w:type="dxa"/>
            <w:tcBorders>
              <w:bottom w:val="nil"/>
            </w:tcBorders>
          </w:tcPr>
          <w:p w14:paraId="32DDC0E2" w14:textId="77777777" w:rsidR="00D40F48" w:rsidRPr="00B12AA0" w:rsidRDefault="00D40F48" w:rsidP="00BF6CF9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854"/>
      </w:tblGrid>
      <w:tr w:rsidR="00D40F48" w14:paraId="0D4482E1" w14:textId="77777777" w:rsidTr="00D40F48">
        <w:tc>
          <w:tcPr>
            <w:tcW w:w="98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4279B9" w14:textId="77777777" w:rsidR="00D40F48" w:rsidRDefault="00D40F48" w:rsidP="001E26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327C94C" w14:textId="63E75282" w:rsidR="001E26F0" w:rsidRDefault="00C21DC4" w:rsidP="001E26F0">
      <w:pPr>
        <w:spacing w:after="0"/>
        <w:jc w:val="center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(Gyv. Vietos a</w:t>
      </w:r>
      <w:r w:rsidR="001E26F0">
        <w:rPr>
          <w:rFonts w:ascii="Times New Roman" w:hAnsi="Times New Roman" w:cs="Times New Roman"/>
          <w:sz w:val="20"/>
          <w:szCs w:val="24"/>
        </w:rPr>
        <w:t>dresas, telefono numeris, el. pašto adresas</w:t>
      </w:r>
      <w:r>
        <w:rPr>
          <w:rFonts w:ascii="Times New Roman" w:hAnsi="Times New Roman" w:cs="Times New Roman"/>
          <w:sz w:val="20"/>
          <w:szCs w:val="24"/>
        </w:rPr>
        <w:t>)</w:t>
      </w:r>
    </w:p>
    <w:p w14:paraId="0327C94D" w14:textId="77777777" w:rsidR="004C5B8F" w:rsidRPr="004C5B8F" w:rsidRDefault="004C5B8F" w:rsidP="004C5B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27C94E" w14:textId="77777777" w:rsidR="004C5B8F" w:rsidRPr="004C5B8F" w:rsidRDefault="004C5B8F" w:rsidP="004C5B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27C94F" w14:textId="77777777" w:rsidR="004C5B8F" w:rsidRPr="004C5B8F" w:rsidRDefault="004C5B8F" w:rsidP="001E26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C5B8F">
        <w:rPr>
          <w:rFonts w:ascii="Times New Roman" w:hAnsi="Times New Roman" w:cs="Times New Roman"/>
          <w:sz w:val="24"/>
          <w:szCs w:val="24"/>
        </w:rPr>
        <w:t xml:space="preserve">Šėtos socialinio ir ugdymo centro </w:t>
      </w:r>
    </w:p>
    <w:p w14:paraId="0327C950" w14:textId="77777777" w:rsidR="004C5B8F" w:rsidRPr="004C5B8F" w:rsidRDefault="004C5B8F" w:rsidP="001E26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C5B8F">
        <w:rPr>
          <w:rFonts w:ascii="Times New Roman" w:hAnsi="Times New Roman" w:cs="Times New Roman"/>
          <w:sz w:val="24"/>
          <w:szCs w:val="24"/>
        </w:rPr>
        <w:t>Direktorei Eleonorai Ramonienei</w:t>
      </w:r>
    </w:p>
    <w:p w14:paraId="0327C951" w14:textId="77777777" w:rsidR="004C5B8F" w:rsidRPr="004C5B8F" w:rsidRDefault="004C5B8F" w:rsidP="004C5B8F">
      <w:pPr>
        <w:rPr>
          <w:rFonts w:ascii="Times New Roman" w:hAnsi="Times New Roman" w:cs="Times New Roman"/>
          <w:sz w:val="24"/>
          <w:szCs w:val="24"/>
        </w:rPr>
      </w:pPr>
    </w:p>
    <w:p w14:paraId="0327C952" w14:textId="0DE68ADC" w:rsidR="004C5B8F" w:rsidRDefault="004C5B8F" w:rsidP="004C5B8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5B8F">
        <w:rPr>
          <w:rFonts w:ascii="Times New Roman" w:hAnsi="Times New Roman" w:cs="Times New Roman"/>
          <w:b/>
          <w:sz w:val="24"/>
          <w:szCs w:val="24"/>
        </w:rPr>
        <w:t>PRAŠYMAS DĖL PRIĖMIMO Į DARŽELĮ</w:t>
      </w:r>
    </w:p>
    <w:p w14:paraId="0327C953" w14:textId="77777777" w:rsidR="004C5B8F" w:rsidRPr="004C5B8F" w:rsidRDefault="004C5B8F" w:rsidP="004C5B8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27C954" w14:textId="18B144A8" w:rsidR="004C5B8F" w:rsidRDefault="004C5B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A6029B">
        <w:rPr>
          <w:rFonts w:ascii="Times New Roman" w:hAnsi="Times New Roman" w:cs="Times New Roman"/>
          <w:sz w:val="24"/>
          <w:szCs w:val="24"/>
        </w:rPr>
        <w:t>2</w:t>
      </w:r>
      <w:r w:rsidR="0024025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m. </w:t>
      </w:r>
      <w:r w:rsidR="00273324">
        <w:rPr>
          <w:rFonts w:ascii="Times New Roman" w:hAnsi="Times New Roman" w:cs="Times New Roman"/>
          <w:sz w:val="24"/>
          <w:szCs w:val="24"/>
        </w:rPr>
        <w:t>_______________</w:t>
      </w:r>
      <w:r>
        <w:rPr>
          <w:rFonts w:ascii="Times New Roman" w:hAnsi="Times New Roman" w:cs="Times New Roman"/>
          <w:sz w:val="24"/>
          <w:szCs w:val="24"/>
        </w:rPr>
        <w:t xml:space="preserve"> mėn.</w:t>
      </w:r>
      <w:r w:rsidR="00831AA9">
        <w:rPr>
          <w:rFonts w:ascii="Times New Roman" w:hAnsi="Times New Roman" w:cs="Times New Roman"/>
          <w:sz w:val="24"/>
          <w:szCs w:val="24"/>
        </w:rPr>
        <w:t xml:space="preserve"> </w:t>
      </w:r>
      <w:r w:rsidR="00273324">
        <w:rPr>
          <w:rFonts w:ascii="Times New Roman" w:hAnsi="Times New Roman" w:cs="Times New Roman"/>
          <w:sz w:val="24"/>
          <w:szCs w:val="24"/>
        </w:rPr>
        <w:t>__</w:t>
      </w:r>
      <w:r w:rsidR="00CA02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.</w:t>
      </w:r>
    </w:p>
    <w:p w14:paraId="0327C955" w14:textId="77777777" w:rsidR="004C5B8F" w:rsidRDefault="004C5B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ėta</w:t>
      </w:r>
    </w:p>
    <w:p w14:paraId="0327C956" w14:textId="77777777" w:rsidR="004C5B8F" w:rsidRDefault="004C5B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B4F11E" w14:textId="77777777" w:rsidR="001556FA" w:rsidRDefault="001E26F0" w:rsidP="004C5B8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rašau priimti mano sūnų</w:t>
      </w:r>
      <w:r w:rsidR="006F33F1">
        <w:rPr>
          <w:rFonts w:ascii="Times New Roman" w:hAnsi="Times New Roman" w:cs="Times New Roman"/>
          <w:sz w:val="24"/>
          <w:szCs w:val="24"/>
        </w:rPr>
        <w:t>/dukrą</w:t>
      </w:r>
      <w:r w:rsidR="00240253">
        <w:rPr>
          <w:rFonts w:ascii="Times New Roman" w:hAnsi="Times New Roman" w:cs="Times New Roman"/>
          <w:sz w:val="24"/>
          <w:szCs w:val="24"/>
        </w:rPr>
        <w:t xml:space="preserve"> tinkamą pabraukti)</w:t>
      </w:r>
      <w:r w:rsidR="004C5B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C5A5EE" w14:textId="77777777" w:rsidR="00DF0BF9" w:rsidRDefault="00DF0BF9" w:rsidP="004C5B8F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F0BF9" w14:paraId="4542EDE5" w14:textId="77777777" w:rsidTr="00DF0BF9">
        <w:tc>
          <w:tcPr>
            <w:tcW w:w="9854" w:type="dxa"/>
          </w:tcPr>
          <w:p w14:paraId="6C063598" w14:textId="77777777" w:rsidR="00DF0BF9" w:rsidRDefault="00DF0BF9" w:rsidP="004C5B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4732BF" w14:textId="7B7B553A" w:rsidR="00DF0BF9" w:rsidRPr="00DF0BF9" w:rsidRDefault="00DF0BF9" w:rsidP="00DF0BF9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DF0BF9">
        <w:rPr>
          <w:rFonts w:ascii="Times New Roman" w:hAnsi="Times New Roman" w:cs="Times New Roman"/>
          <w:sz w:val="20"/>
          <w:szCs w:val="20"/>
        </w:rPr>
        <w:t>(Vaiko vardas, pavardė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F0BF9">
        <w:rPr>
          <w:rFonts w:ascii="Times New Roman" w:hAnsi="Times New Roman" w:cs="Times New Roman"/>
          <w:sz w:val="20"/>
          <w:szCs w:val="20"/>
        </w:rPr>
        <w:t xml:space="preserve"> asmens kodas)</w:t>
      </w:r>
    </w:p>
    <w:p w14:paraId="544FE487" w14:textId="77777777" w:rsidR="00DF0BF9" w:rsidRDefault="00DF0BF9" w:rsidP="004C5B8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327C959" w14:textId="0F8AA105" w:rsidR="004C5B8F" w:rsidRPr="00DF0BF9" w:rsidRDefault="004C5B8F" w:rsidP="004C5B8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į </w:t>
      </w:r>
      <w:r w:rsidR="006F33F1">
        <w:rPr>
          <w:rFonts w:ascii="Times New Roman" w:hAnsi="Times New Roman" w:cs="Times New Roman"/>
          <w:sz w:val="24"/>
          <w:szCs w:val="24"/>
        </w:rPr>
        <w:t>ikimokyklinio/</w:t>
      </w:r>
      <w:r w:rsidR="00A20BE2">
        <w:rPr>
          <w:rFonts w:ascii="Times New Roman" w:hAnsi="Times New Roman" w:cs="Times New Roman"/>
          <w:sz w:val="24"/>
          <w:szCs w:val="24"/>
        </w:rPr>
        <w:t>priešmokyklinio</w:t>
      </w:r>
      <w:r>
        <w:rPr>
          <w:rFonts w:ascii="Times New Roman" w:hAnsi="Times New Roman" w:cs="Times New Roman"/>
          <w:sz w:val="24"/>
          <w:szCs w:val="24"/>
        </w:rPr>
        <w:t xml:space="preserve"> ugd</w:t>
      </w:r>
      <w:r w:rsidR="00A20BE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mo grupę nuo</w:t>
      </w:r>
      <w:r w:rsidR="007076A6">
        <w:rPr>
          <w:rFonts w:ascii="Times New Roman" w:hAnsi="Times New Roman" w:cs="Times New Roman"/>
          <w:sz w:val="24"/>
          <w:szCs w:val="24"/>
        </w:rPr>
        <w:t xml:space="preserve"> </w:t>
      </w:r>
      <w:r w:rsidR="006F33F1">
        <w:rPr>
          <w:rFonts w:ascii="Times New Roman" w:hAnsi="Times New Roman" w:cs="Times New Roman"/>
          <w:sz w:val="24"/>
          <w:szCs w:val="24"/>
        </w:rPr>
        <w:t>______________________________</w:t>
      </w:r>
    </w:p>
    <w:p w14:paraId="0327C95B" w14:textId="01C2B7E6" w:rsidR="004C5B8F" w:rsidRDefault="004C5B8F" w:rsidP="004C5B8F">
      <w:pPr>
        <w:spacing w:after="0"/>
        <w:rPr>
          <w:rFonts w:ascii="Times New Roman" w:hAnsi="Times New Roman" w:cs="Times New Roman"/>
          <w:sz w:val="18"/>
          <w:szCs w:val="24"/>
        </w:rPr>
      </w:pPr>
      <w:r>
        <w:rPr>
          <w:rFonts w:ascii="Times New Roman" w:hAnsi="Times New Roman" w:cs="Times New Roman"/>
          <w:sz w:val="18"/>
          <w:szCs w:val="24"/>
        </w:rPr>
        <w:t xml:space="preserve">                   </w:t>
      </w:r>
      <w:r w:rsidR="00A20BE2">
        <w:rPr>
          <w:rFonts w:ascii="Times New Roman" w:hAnsi="Times New Roman" w:cs="Times New Roman"/>
          <w:sz w:val="18"/>
          <w:szCs w:val="24"/>
        </w:rPr>
        <w:tab/>
      </w:r>
      <w:r w:rsidR="00A20BE2">
        <w:rPr>
          <w:rFonts w:ascii="Times New Roman" w:hAnsi="Times New Roman" w:cs="Times New Roman"/>
          <w:sz w:val="18"/>
          <w:szCs w:val="24"/>
        </w:rPr>
        <w:tab/>
      </w:r>
      <w:r w:rsidR="001E26F0">
        <w:rPr>
          <w:rFonts w:ascii="Times New Roman" w:hAnsi="Times New Roman" w:cs="Times New Roman"/>
          <w:sz w:val="18"/>
          <w:szCs w:val="24"/>
        </w:rPr>
        <w:tab/>
      </w:r>
      <w:r w:rsidR="001E26F0">
        <w:rPr>
          <w:rFonts w:ascii="Times New Roman" w:hAnsi="Times New Roman" w:cs="Times New Roman"/>
          <w:sz w:val="18"/>
          <w:szCs w:val="24"/>
        </w:rPr>
        <w:tab/>
      </w:r>
    </w:p>
    <w:p w14:paraId="0327C95C" w14:textId="77777777" w:rsidR="004C5B8F" w:rsidRDefault="004C5B8F" w:rsidP="004C5B8F">
      <w:pPr>
        <w:spacing w:after="0"/>
        <w:rPr>
          <w:rFonts w:ascii="Times New Roman" w:hAnsi="Times New Roman" w:cs="Times New Roman"/>
          <w:sz w:val="18"/>
          <w:szCs w:val="24"/>
        </w:rPr>
      </w:pPr>
    </w:p>
    <w:p w14:paraId="0327C95D" w14:textId="77777777" w:rsidR="004C5B8F" w:rsidRDefault="004C5B8F" w:rsidP="004C5B8F">
      <w:pPr>
        <w:spacing w:after="0"/>
        <w:rPr>
          <w:rFonts w:ascii="Times New Roman" w:hAnsi="Times New Roman" w:cs="Times New Roman"/>
          <w:sz w:val="18"/>
          <w:szCs w:val="24"/>
        </w:rPr>
      </w:pPr>
    </w:p>
    <w:p w14:paraId="0327C95E" w14:textId="77777777" w:rsidR="004C5B8F" w:rsidRDefault="004C5B8F" w:rsidP="004C5B8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ikui reikalinga (pažymėkite):</w:t>
      </w:r>
    </w:p>
    <w:p w14:paraId="0327C95F" w14:textId="0207AFBE" w:rsidR="004C5B8F" w:rsidRPr="00820BFB" w:rsidRDefault="005E60F7" w:rsidP="0061731D">
      <w:pPr>
        <w:pStyle w:val="Sraopastraipa"/>
        <w:spacing w:after="0"/>
        <w:ind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szCs w:val="24"/>
          </w:rPr>
          <w:id w:val="-1934350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0BF9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61731D" w:rsidRPr="001E26F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4C5B8F" w:rsidRPr="00820BFB">
        <w:rPr>
          <w:rFonts w:ascii="Times New Roman" w:hAnsi="Times New Roman" w:cs="Times New Roman"/>
          <w:sz w:val="24"/>
          <w:szCs w:val="24"/>
        </w:rPr>
        <w:t>Užmokesčio už maitinimą mažinimas 50 proc.</w:t>
      </w:r>
    </w:p>
    <w:p w14:paraId="0327C960" w14:textId="2E5CCE6C" w:rsidR="00A20BE2" w:rsidRPr="00A20BE2" w:rsidRDefault="005E60F7" w:rsidP="0061731D">
      <w:pPr>
        <w:pStyle w:val="Sraopastraipa"/>
        <w:spacing w:after="0"/>
        <w:ind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szCs w:val="24"/>
          </w:rPr>
          <w:id w:val="-743027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731D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61731D">
        <w:rPr>
          <w:rFonts w:ascii="Times New Roman" w:hAnsi="Times New Roman" w:cs="Times New Roman"/>
          <w:sz w:val="24"/>
          <w:szCs w:val="24"/>
        </w:rPr>
        <w:t xml:space="preserve"> </w:t>
      </w:r>
      <w:r w:rsidR="004C5B8F">
        <w:rPr>
          <w:rFonts w:ascii="Times New Roman" w:hAnsi="Times New Roman" w:cs="Times New Roman"/>
          <w:sz w:val="24"/>
          <w:szCs w:val="24"/>
        </w:rPr>
        <w:t>logopedo pagalba.</w:t>
      </w:r>
    </w:p>
    <w:p w14:paraId="0327C961" w14:textId="68118B4D" w:rsidR="004C5B8F" w:rsidRPr="004C5B8F" w:rsidRDefault="005E60F7" w:rsidP="0061731D">
      <w:pPr>
        <w:pStyle w:val="Sraopastraipa"/>
        <w:spacing w:after="0"/>
        <w:ind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szCs w:val="24"/>
          </w:rPr>
          <w:id w:val="-1190130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731D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61731D">
        <w:rPr>
          <w:rFonts w:ascii="Times New Roman" w:hAnsi="Times New Roman" w:cs="Times New Roman"/>
          <w:sz w:val="24"/>
          <w:szCs w:val="24"/>
        </w:rPr>
        <w:t xml:space="preserve"> </w:t>
      </w:r>
      <w:r w:rsidR="004C5B8F">
        <w:rPr>
          <w:rFonts w:ascii="Times New Roman" w:hAnsi="Times New Roman" w:cs="Times New Roman"/>
          <w:sz w:val="24"/>
          <w:szCs w:val="24"/>
        </w:rPr>
        <w:t>Kita ______________________________________________</w:t>
      </w:r>
    </w:p>
    <w:p w14:paraId="0327C962" w14:textId="77777777" w:rsidR="004C5B8F" w:rsidRDefault="004C5B8F" w:rsidP="0061731D">
      <w:pPr>
        <w:ind w:hanging="720"/>
        <w:rPr>
          <w:rFonts w:ascii="Times New Roman" w:hAnsi="Times New Roman" w:cs="Times New Roman"/>
          <w:sz w:val="24"/>
          <w:szCs w:val="24"/>
        </w:rPr>
      </w:pPr>
      <w:r w:rsidRPr="004C5B8F">
        <w:rPr>
          <w:rFonts w:ascii="Times New Roman" w:hAnsi="Times New Roman" w:cs="Times New Roman"/>
          <w:sz w:val="18"/>
          <w:szCs w:val="24"/>
        </w:rPr>
        <w:tab/>
      </w:r>
      <w:r w:rsidRPr="004C5B8F">
        <w:rPr>
          <w:rFonts w:ascii="Times New Roman" w:hAnsi="Times New Roman" w:cs="Times New Roman"/>
          <w:sz w:val="18"/>
          <w:szCs w:val="24"/>
        </w:rPr>
        <w:tab/>
      </w:r>
      <w:r w:rsidRPr="004C5B8F">
        <w:rPr>
          <w:rFonts w:ascii="Times New Roman" w:hAnsi="Times New Roman" w:cs="Times New Roman"/>
          <w:sz w:val="18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327C963" w14:textId="77777777" w:rsidR="002236D9" w:rsidRDefault="002236D9" w:rsidP="004C5B8F">
      <w:pPr>
        <w:rPr>
          <w:rFonts w:ascii="Times New Roman" w:hAnsi="Times New Roman" w:cs="Times New Roman"/>
          <w:sz w:val="24"/>
          <w:szCs w:val="24"/>
        </w:rPr>
      </w:pPr>
    </w:p>
    <w:p w14:paraId="0327C964" w14:textId="77777777" w:rsidR="002236D9" w:rsidRDefault="002236D9" w:rsidP="004C5B8F">
      <w:pPr>
        <w:rPr>
          <w:rFonts w:ascii="Times New Roman" w:hAnsi="Times New Roman" w:cs="Times New Roman"/>
          <w:sz w:val="24"/>
          <w:szCs w:val="24"/>
        </w:rPr>
      </w:pPr>
    </w:p>
    <w:p w14:paraId="0327C965" w14:textId="77777777" w:rsidR="002236D9" w:rsidRDefault="002236D9" w:rsidP="004C5B8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tblInd w:w="4503" w:type="dxa"/>
        <w:tblLook w:val="04A0" w:firstRow="1" w:lastRow="0" w:firstColumn="1" w:lastColumn="0" w:noHBand="0" w:noVBand="1"/>
      </w:tblPr>
      <w:tblGrid>
        <w:gridCol w:w="5351"/>
      </w:tblGrid>
      <w:tr w:rsidR="00A26136" w14:paraId="404723F1" w14:textId="77777777" w:rsidTr="00831AA9">
        <w:tc>
          <w:tcPr>
            <w:tcW w:w="53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A27AA0" w14:textId="77777777" w:rsidR="00A26136" w:rsidRDefault="00A26136" w:rsidP="002125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327C967" w14:textId="57E20D3E" w:rsidR="002125B4" w:rsidRPr="002125B4" w:rsidRDefault="00A26136" w:rsidP="00A26136">
      <w:pPr>
        <w:ind w:left="5184" w:firstLine="1296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 xml:space="preserve">Vardas, pavardė, </w:t>
      </w:r>
      <w:r w:rsidR="002125B4" w:rsidRPr="002125B4">
        <w:rPr>
          <w:rFonts w:ascii="Times New Roman" w:hAnsi="Times New Roman" w:cs="Times New Roman"/>
          <w:sz w:val="20"/>
          <w:szCs w:val="24"/>
        </w:rPr>
        <w:t>parašas</w:t>
      </w:r>
    </w:p>
    <w:sectPr w:rsidR="002125B4" w:rsidRPr="002125B4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870BF"/>
    <w:multiLevelType w:val="hybridMultilevel"/>
    <w:tmpl w:val="54FA896C"/>
    <w:lvl w:ilvl="0" w:tplc="F0603BD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923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7A0NjIzNzCwNLNU0lEKTi0uzszPAykwqgUAT/ZjnCwAAAA="/>
  </w:docVars>
  <w:rsids>
    <w:rsidRoot w:val="00742D5B"/>
    <w:rsid w:val="00050353"/>
    <w:rsid w:val="001556FA"/>
    <w:rsid w:val="001E26F0"/>
    <w:rsid w:val="002125B4"/>
    <w:rsid w:val="002236D9"/>
    <w:rsid w:val="00240253"/>
    <w:rsid w:val="00273324"/>
    <w:rsid w:val="00334431"/>
    <w:rsid w:val="004C5B8F"/>
    <w:rsid w:val="005E60F7"/>
    <w:rsid w:val="0061731D"/>
    <w:rsid w:val="006F187D"/>
    <w:rsid w:val="006F33F1"/>
    <w:rsid w:val="007076A6"/>
    <w:rsid w:val="00742D5B"/>
    <w:rsid w:val="007D41C6"/>
    <w:rsid w:val="008075EB"/>
    <w:rsid w:val="00820BFB"/>
    <w:rsid w:val="00831AA9"/>
    <w:rsid w:val="00922629"/>
    <w:rsid w:val="00931456"/>
    <w:rsid w:val="00A20BE2"/>
    <w:rsid w:val="00A26136"/>
    <w:rsid w:val="00A6029B"/>
    <w:rsid w:val="00AB3AE9"/>
    <w:rsid w:val="00B12AA0"/>
    <w:rsid w:val="00B665D1"/>
    <w:rsid w:val="00C21DC4"/>
    <w:rsid w:val="00CA0204"/>
    <w:rsid w:val="00D16D5D"/>
    <w:rsid w:val="00D40F48"/>
    <w:rsid w:val="00DC18AE"/>
    <w:rsid w:val="00DF0BF9"/>
    <w:rsid w:val="00FA3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27C948"/>
  <w15:docId w15:val="{16EBF186-D408-4E6F-B455-841DBE91E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4C5B8F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CA0204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CA0204"/>
    <w:rPr>
      <w:color w:val="605E5C"/>
      <w:shd w:val="clear" w:color="auto" w:fill="E1DFDD"/>
    </w:rPr>
  </w:style>
  <w:style w:type="table" w:styleId="Lentelstinklelis">
    <w:name w:val="Table Grid"/>
    <w:basedOn w:val="prastojilentel"/>
    <w:uiPriority w:val="59"/>
    <w:rsid w:val="00A26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820B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820B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9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Ijola Petrauskienė</cp:lastModifiedBy>
  <cp:revision>2</cp:revision>
  <cp:lastPrinted>2022-11-24T07:54:00Z</cp:lastPrinted>
  <dcterms:created xsi:type="dcterms:W3CDTF">2023-01-24T11:59:00Z</dcterms:created>
  <dcterms:modified xsi:type="dcterms:W3CDTF">2023-01-24T11:59:00Z</dcterms:modified>
</cp:coreProperties>
</file>